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2B47E1" w14:textId="77777777" w:rsidR="00EF3B8D" w:rsidRPr="008C05D6" w:rsidRDefault="00EF3B8D" w:rsidP="00EF3B8D">
      <w:pPr>
        <w:pStyle w:val="Heading1"/>
        <w:rPr>
          <w:rFonts w:ascii="Times New Roman" w:hAnsi="Times New Roman" w:cs="Times New Roman"/>
        </w:rPr>
      </w:pPr>
      <w:r w:rsidRPr="008C05D6">
        <w:rPr>
          <w:rFonts w:ascii="Times New Roman" w:hAnsi="Times New Roman" w:cs="Times New Roman"/>
        </w:rPr>
        <w:t>Car Detection using Mask-RCNN using pre-trained model and Open CV</w:t>
      </w:r>
    </w:p>
    <w:p w14:paraId="392B47E2" w14:textId="77777777" w:rsidR="00EF3B8D" w:rsidRPr="008C05D6" w:rsidRDefault="00EF3B8D" w:rsidP="00EF3B8D">
      <w:pPr>
        <w:tabs>
          <w:tab w:val="left" w:pos="1005"/>
        </w:tabs>
        <w:rPr>
          <w:rFonts w:ascii="Times New Roman" w:hAnsi="Times New Roman" w:cs="Times New Roman"/>
        </w:rPr>
      </w:pPr>
    </w:p>
    <w:p w14:paraId="392B47E3" w14:textId="77777777" w:rsidR="00E81205" w:rsidRPr="008C05D6" w:rsidRDefault="00E81205" w:rsidP="00E81205">
      <w:pPr>
        <w:spacing w:after="0"/>
        <w:rPr>
          <w:rFonts w:ascii="Times New Roman" w:hAnsi="Times New Roman" w:cs="Times New Roman"/>
          <w:b/>
          <w:u w:val="single"/>
        </w:rPr>
      </w:pPr>
      <w:r w:rsidRPr="008C05D6">
        <w:rPr>
          <w:rFonts w:ascii="Times New Roman" w:hAnsi="Times New Roman" w:cs="Times New Roman"/>
          <w:b/>
          <w:u w:val="single"/>
        </w:rPr>
        <w:t>Agenda:</w:t>
      </w:r>
    </w:p>
    <w:p w14:paraId="392B47E4" w14:textId="77777777" w:rsidR="00E81205" w:rsidRPr="008C05D6" w:rsidRDefault="00E81205" w:rsidP="00E8120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8C05D6">
        <w:rPr>
          <w:rFonts w:ascii="Times New Roman" w:hAnsi="Times New Roman" w:cs="Times New Roman"/>
        </w:rPr>
        <w:t>Use OpenCV Selective Search to simply detect Car using VGG16 model</w:t>
      </w:r>
    </w:p>
    <w:p w14:paraId="392B47E5" w14:textId="77777777" w:rsidR="00E81205" w:rsidRPr="008C05D6" w:rsidRDefault="00E81205" w:rsidP="00E81205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</w:rPr>
      </w:pPr>
      <w:r w:rsidRPr="008C05D6">
        <w:rPr>
          <w:rFonts w:ascii="Times New Roman" w:hAnsi="Times New Roman" w:cs="Times New Roman"/>
        </w:rPr>
        <w:t>Use Mask-RCNN + COCO weight to detect car using ResNet101</w:t>
      </w:r>
    </w:p>
    <w:p w14:paraId="392B47E6" w14:textId="77777777" w:rsidR="00E81205" w:rsidRPr="008C05D6" w:rsidRDefault="00E81205" w:rsidP="00E81205">
      <w:pPr>
        <w:spacing w:after="0"/>
        <w:rPr>
          <w:rFonts w:ascii="Times New Roman" w:hAnsi="Times New Roman" w:cs="Times New Roman"/>
        </w:rPr>
      </w:pPr>
    </w:p>
    <w:p w14:paraId="392B47E7" w14:textId="77777777" w:rsidR="00EF3B8D" w:rsidRDefault="00EF3B8D" w:rsidP="00EF3B8D">
      <w:pPr>
        <w:tabs>
          <w:tab w:val="left" w:pos="1005"/>
        </w:tabs>
        <w:spacing w:after="0"/>
        <w:rPr>
          <w:rFonts w:ascii="Times New Roman" w:hAnsi="Times New Roman" w:cs="Times New Roman"/>
          <w:b/>
          <w:u w:val="single"/>
        </w:rPr>
      </w:pPr>
      <w:r w:rsidRPr="008C05D6">
        <w:rPr>
          <w:rFonts w:ascii="Times New Roman" w:hAnsi="Times New Roman" w:cs="Times New Roman"/>
          <w:b/>
          <w:u w:val="single"/>
        </w:rPr>
        <w:t>Data Set:</w:t>
      </w:r>
    </w:p>
    <w:p w14:paraId="392B47E8" w14:textId="77777777" w:rsidR="006C630F" w:rsidRPr="008C05D6" w:rsidRDefault="006C630F" w:rsidP="00EF3B8D">
      <w:pPr>
        <w:tabs>
          <w:tab w:val="left" w:pos="1005"/>
        </w:tabs>
        <w:spacing w:after="0"/>
        <w:rPr>
          <w:rFonts w:ascii="Times New Roman" w:hAnsi="Times New Roman" w:cs="Times New Roman"/>
          <w:b/>
          <w:u w:val="single"/>
        </w:rPr>
      </w:pPr>
      <w:r w:rsidRPr="006C630F">
        <w:rPr>
          <w:rFonts w:ascii="Times New Roman" w:hAnsi="Times New Roman" w:cs="Times New Roman"/>
          <w:b/>
          <w:u w:val="single"/>
        </w:rPr>
        <w:t>https://www.kaggle.com/datasets/sshikamaru/car-object-detection</w:t>
      </w:r>
    </w:p>
    <w:p w14:paraId="392B47E9" w14:textId="77777777" w:rsidR="00EF3B8D" w:rsidRPr="008C05D6" w:rsidRDefault="00EF3B8D" w:rsidP="00EF3B8D">
      <w:pPr>
        <w:tabs>
          <w:tab w:val="left" w:pos="1005"/>
        </w:tabs>
        <w:spacing w:after="0"/>
        <w:rPr>
          <w:rFonts w:ascii="Times New Roman" w:hAnsi="Times New Roman" w:cs="Times New Roman"/>
        </w:rPr>
      </w:pPr>
      <w:r w:rsidRPr="008C05D6">
        <w:rPr>
          <w:rFonts w:ascii="Times New Roman" w:hAnsi="Times New Roman" w:cs="Times New Roman"/>
        </w:rPr>
        <w:t>Total Number of Sample: 1001</w:t>
      </w:r>
    </w:p>
    <w:p w14:paraId="392B47EA" w14:textId="77777777" w:rsidR="00EF3B8D" w:rsidRPr="008C05D6" w:rsidRDefault="00EF3B8D" w:rsidP="00EF3B8D">
      <w:pPr>
        <w:tabs>
          <w:tab w:val="left" w:pos="1005"/>
        </w:tabs>
        <w:spacing w:after="0"/>
        <w:rPr>
          <w:rFonts w:ascii="Times New Roman" w:hAnsi="Times New Roman" w:cs="Times New Roman"/>
        </w:rPr>
      </w:pPr>
      <w:r w:rsidRPr="008C05D6">
        <w:rPr>
          <w:rFonts w:ascii="Times New Roman" w:hAnsi="Times New Roman" w:cs="Times New Roman"/>
        </w:rPr>
        <w:t>Training set: 500 (annotated)</w:t>
      </w:r>
    </w:p>
    <w:p w14:paraId="392B47EB" w14:textId="77777777" w:rsidR="00EF3B8D" w:rsidRPr="008C05D6" w:rsidRDefault="00EF3B8D" w:rsidP="00EF3B8D">
      <w:pPr>
        <w:tabs>
          <w:tab w:val="left" w:pos="1005"/>
        </w:tabs>
        <w:spacing w:after="0"/>
        <w:rPr>
          <w:rFonts w:ascii="Times New Roman" w:hAnsi="Times New Roman" w:cs="Times New Roman"/>
        </w:rPr>
      </w:pPr>
      <w:r w:rsidRPr="008C05D6">
        <w:rPr>
          <w:rFonts w:ascii="Times New Roman" w:hAnsi="Times New Roman" w:cs="Times New Roman"/>
        </w:rPr>
        <w:t>Validation Set: 59 (annotated)</w:t>
      </w:r>
    </w:p>
    <w:p w14:paraId="392B47EC" w14:textId="77777777" w:rsidR="00EF3B8D" w:rsidRPr="008C05D6" w:rsidRDefault="00EF3B8D" w:rsidP="00EF3B8D">
      <w:pPr>
        <w:tabs>
          <w:tab w:val="left" w:pos="1005"/>
        </w:tabs>
        <w:spacing w:after="0"/>
        <w:rPr>
          <w:rFonts w:ascii="Times New Roman" w:hAnsi="Times New Roman" w:cs="Times New Roman"/>
        </w:rPr>
      </w:pPr>
      <w:r w:rsidRPr="008C05D6">
        <w:rPr>
          <w:rFonts w:ascii="Times New Roman" w:hAnsi="Times New Roman" w:cs="Times New Roman"/>
        </w:rPr>
        <w:t>Testing Set: 175 (Unannotated)</w:t>
      </w:r>
    </w:p>
    <w:p w14:paraId="392B47ED" w14:textId="77777777" w:rsidR="00EF3B8D" w:rsidRPr="008C05D6" w:rsidRDefault="00EF3B8D" w:rsidP="00EF3B8D">
      <w:pPr>
        <w:tabs>
          <w:tab w:val="left" w:pos="1005"/>
        </w:tabs>
        <w:spacing w:after="0"/>
        <w:rPr>
          <w:rFonts w:ascii="Times New Roman" w:hAnsi="Times New Roman" w:cs="Times New Roman"/>
        </w:rPr>
      </w:pPr>
    </w:p>
    <w:p w14:paraId="392B47EE" w14:textId="77777777" w:rsidR="00EF3B8D" w:rsidRPr="008C05D6" w:rsidRDefault="00EF3B8D" w:rsidP="00EF3B8D">
      <w:pPr>
        <w:tabs>
          <w:tab w:val="left" w:pos="1005"/>
        </w:tabs>
        <w:spacing w:after="0"/>
        <w:rPr>
          <w:rFonts w:ascii="Times New Roman" w:hAnsi="Times New Roman" w:cs="Times New Roman"/>
          <w:b/>
          <w:u w:val="single"/>
        </w:rPr>
      </w:pPr>
      <w:r w:rsidRPr="008C05D6">
        <w:rPr>
          <w:rFonts w:ascii="Times New Roman" w:hAnsi="Times New Roman" w:cs="Times New Roman"/>
          <w:b/>
          <w:u w:val="single"/>
        </w:rPr>
        <w:t>Sample Data:</w:t>
      </w:r>
    </w:p>
    <w:p w14:paraId="392B47EF" w14:textId="77777777" w:rsidR="00EF3B8D" w:rsidRPr="008C05D6" w:rsidRDefault="00EF3B8D" w:rsidP="00EF3B8D">
      <w:pPr>
        <w:tabs>
          <w:tab w:val="left" w:pos="1005"/>
        </w:tabs>
        <w:spacing w:after="0"/>
        <w:rPr>
          <w:rFonts w:ascii="Times New Roman" w:hAnsi="Times New Roman" w:cs="Times New Roman"/>
        </w:rPr>
      </w:pPr>
      <w:r w:rsidRPr="008C05D6">
        <w:rPr>
          <w:rFonts w:ascii="Times New Roman" w:hAnsi="Times New Roman" w:cs="Times New Roman"/>
        </w:rPr>
        <w:tab/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4C" wp14:editId="392B484D">
            <wp:extent cx="4762500" cy="2828925"/>
            <wp:effectExtent l="0" t="0" r="0" b="0"/>
            <wp:docPr id="1" name="Picture 1" descr="C:\Users\Asad_UGA\Downloads\car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ad_UGA\Downloads\car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828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B47F0" w14:textId="77777777" w:rsidR="00F1294D" w:rsidRPr="008C05D6" w:rsidRDefault="00EF3B8D" w:rsidP="00EF3B8D">
      <w:pPr>
        <w:tabs>
          <w:tab w:val="left" w:pos="1005"/>
        </w:tabs>
        <w:spacing w:after="0"/>
        <w:rPr>
          <w:rFonts w:ascii="Times New Roman" w:hAnsi="Times New Roman" w:cs="Times New Roman"/>
          <w:b/>
          <w:u w:val="single"/>
        </w:rPr>
      </w:pPr>
      <w:r w:rsidRPr="008C05D6">
        <w:rPr>
          <w:rFonts w:ascii="Times New Roman" w:hAnsi="Times New Roman" w:cs="Times New Roman"/>
          <w:b/>
          <w:u w:val="single"/>
        </w:rPr>
        <w:t>Annotated data:</w:t>
      </w:r>
      <w:r w:rsidR="00F1294D" w:rsidRPr="008C05D6">
        <w:rPr>
          <w:rFonts w:ascii="Times New Roman" w:hAnsi="Times New Roman" w:cs="Times New Roman"/>
          <w:b/>
          <w:u w:val="single"/>
        </w:rPr>
        <w:t xml:space="preserve"> Data annotation done by manually</w:t>
      </w:r>
    </w:p>
    <w:p w14:paraId="392B47F1" w14:textId="77777777" w:rsidR="00F1294D" w:rsidRPr="00F1294D" w:rsidRDefault="00F1294D" w:rsidP="00F1294D">
      <w:pPr>
        <w:shd w:val="clear" w:color="auto" w:fill="FFFFFE"/>
        <w:spacing w:after="0" w:line="285" w:lineRule="atLeast"/>
        <w:rPr>
          <w:rFonts w:ascii="Times New Roman" w:eastAsia="Times New Roman" w:hAnsi="Times New Roman" w:cs="Times New Roman"/>
          <w:color w:val="000000"/>
          <w:sz w:val="21"/>
          <w:szCs w:val="21"/>
        </w:rPr>
      </w:pPr>
      <w:proofErr w:type="gramStart"/>
      <w:r w:rsidRPr="00F1294D">
        <w:rPr>
          <w:rFonts w:ascii="Times New Roman" w:eastAsia="Times New Roman" w:hAnsi="Times New Roman" w:cs="Times New Roman"/>
          <w:color w:val="A31515"/>
          <w:sz w:val="21"/>
          <w:szCs w:val="21"/>
        </w:rPr>
        <w:t>..</w:t>
      </w:r>
      <w:proofErr w:type="gramEnd"/>
      <w:r w:rsidRPr="00F1294D">
        <w:rPr>
          <w:rFonts w:ascii="Times New Roman" w:eastAsia="Times New Roman" w:hAnsi="Times New Roman" w:cs="Times New Roman"/>
          <w:color w:val="A31515"/>
          <w:sz w:val="21"/>
          <w:szCs w:val="21"/>
        </w:rPr>
        <w:t>/input/car-object-detection/data/train_solution_bounding_boxes (1).csv</w:t>
      </w:r>
    </w:p>
    <w:p w14:paraId="392B47F2" w14:textId="77777777" w:rsidR="00F1294D" w:rsidRPr="008C05D6" w:rsidRDefault="00F1294D" w:rsidP="00EF3B8D">
      <w:pPr>
        <w:tabs>
          <w:tab w:val="left" w:pos="1005"/>
        </w:tabs>
        <w:spacing w:after="0"/>
        <w:rPr>
          <w:rFonts w:ascii="Times New Roman" w:hAnsi="Times New Roman" w:cs="Times New Roman"/>
          <w:b/>
          <w:u w:val="single"/>
        </w:rPr>
      </w:pPr>
    </w:p>
    <w:p w14:paraId="392B47F3" w14:textId="77777777" w:rsidR="00EF3B8D" w:rsidRPr="008C05D6" w:rsidRDefault="00F1294D" w:rsidP="004F6589">
      <w:pPr>
        <w:tabs>
          <w:tab w:val="left" w:pos="1005"/>
          <w:tab w:val="right" w:pos="9360"/>
        </w:tabs>
        <w:spacing w:after="0"/>
        <w:rPr>
          <w:rFonts w:ascii="Times New Roman" w:hAnsi="Times New Roman" w:cs="Times New Roman"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4E" wp14:editId="392B484F">
            <wp:extent cx="2121408" cy="166420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21408" cy="16642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50" wp14:editId="392B4851">
            <wp:extent cx="3401568" cy="1938528"/>
            <wp:effectExtent l="0" t="0" r="8890" b="5080"/>
            <wp:docPr id="4" name="Picture 4" descr="C:\Users\Asad_UGA\Downloads\car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sad_UGA\Downloads\car2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568" cy="19385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F6589" w:rsidRPr="008C05D6">
        <w:rPr>
          <w:rFonts w:ascii="Times New Roman" w:hAnsi="Times New Roman" w:cs="Times New Roman"/>
        </w:rPr>
        <w:tab/>
      </w:r>
    </w:p>
    <w:p w14:paraId="392B47F4" w14:textId="77777777" w:rsidR="004F6589" w:rsidRPr="008C05D6" w:rsidRDefault="004F6589" w:rsidP="004F6589">
      <w:pPr>
        <w:tabs>
          <w:tab w:val="left" w:pos="1005"/>
          <w:tab w:val="right" w:pos="9360"/>
        </w:tabs>
        <w:spacing w:after="0"/>
        <w:rPr>
          <w:rFonts w:ascii="Times New Roman" w:hAnsi="Times New Roman" w:cs="Times New Roman"/>
        </w:rPr>
      </w:pPr>
    </w:p>
    <w:p w14:paraId="392B47F5" w14:textId="77777777" w:rsidR="004F6589" w:rsidRPr="008C05D6" w:rsidRDefault="004F6589" w:rsidP="004F6589">
      <w:pPr>
        <w:tabs>
          <w:tab w:val="left" w:pos="1005"/>
          <w:tab w:val="right" w:pos="9360"/>
        </w:tabs>
        <w:spacing w:after="0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Source Code:</w:t>
      </w:r>
    </w:p>
    <w:p w14:paraId="392B47F6" w14:textId="77777777" w:rsidR="004F6589" w:rsidRPr="008C05D6" w:rsidRDefault="00D00D27" w:rsidP="00D00D27">
      <w:pPr>
        <w:pStyle w:val="ListParagraph"/>
        <w:numPr>
          <w:ilvl w:val="0"/>
          <w:numId w:val="2"/>
        </w:numPr>
        <w:tabs>
          <w:tab w:val="left" w:pos="1005"/>
          <w:tab w:val="right" w:pos="9360"/>
        </w:tabs>
        <w:spacing w:after="0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Importing and Installing libraries</w:t>
      </w:r>
    </w:p>
    <w:p w14:paraId="392B47F7" w14:textId="77777777" w:rsidR="00EF3B8D" w:rsidRPr="008C05D6" w:rsidRDefault="00D00D27" w:rsidP="00E81205">
      <w:pPr>
        <w:rPr>
          <w:rFonts w:ascii="Times New Roman" w:hAnsi="Times New Roman" w:cs="Times New Roman"/>
          <w:noProof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52" wp14:editId="392B4853">
            <wp:extent cx="5591175" cy="16478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164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t xml:space="preserve"> </w:t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54" wp14:editId="392B4855">
            <wp:extent cx="4810125" cy="556260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556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7F8" w14:textId="77777777" w:rsidR="00D00D27" w:rsidRPr="008C05D6" w:rsidRDefault="00D00D27" w:rsidP="00D00D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Load dataset</w:t>
      </w:r>
    </w:p>
    <w:p w14:paraId="392B47F9" w14:textId="77777777" w:rsidR="00D00D27" w:rsidRPr="008C05D6" w:rsidRDefault="00D00D27" w:rsidP="00D00D27">
      <w:pPr>
        <w:pStyle w:val="ListParagrap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B4856" wp14:editId="392B4857">
            <wp:extent cx="5943600" cy="45212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7FA" w14:textId="77777777" w:rsidR="00D00D27" w:rsidRPr="008C05D6" w:rsidRDefault="00D00D27" w:rsidP="00D00D27">
      <w:pPr>
        <w:pStyle w:val="ListParagrap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58" wp14:editId="392B4859">
            <wp:extent cx="5943600" cy="398145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7FB" w14:textId="77777777" w:rsidR="00D00D27" w:rsidRPr="008C05D6" w:rsidRDefault="00D00D27" w:rsidP="00D00D2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Preprocess the annotated data</w:t>
      </w:r>
    </w:p>
    <w:p w14:paraId="392B47FC" w14:textId="77777777" w:rsidR="00D00D27" w:rsidRPr="008C05D6" w:rsidRDefault="00D00D27" w:rsidP="00D00D2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Split the data into train and validation set</w:t>
      </w:r>
    </w:p>
    <w:p w14:paraId="392B47FD" w14:textId="77777777" w:rsidR="006A7446" w:rsidRPr="008C05D6" w:rsidRDefault="00D00D27" w:rsidP="00D00D27">
      <w:pPr>
        <w:pStyle w:val="ListParagraph"/>
        <w:rPr>
          <w:rFonts w:ascii="Times New Roman" w:hAnsi="Times New Roman" w:cs="Times New Roman"/>
          <w:noProof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5A" wp14:editId="392B485B">
            <wp:extent cx="5943600" cy="46469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6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7446" w:rsidRPr="008C05D6">
        <w:rPr>
          <w:rFonts w:ascii="Times New Roman" w:hAnsi="Times New Roman" w:cs="Times New Roman"/>
          <w:noProof/>
        </w:rPr>
        <w:t xml:space="preserve"> </w:t>
      </w:r>
    </w:p>
    <w:p w14:paraId="392B47FE" w14:textId="77777777" w:rsidR="006A7446" w:rsidRPr="008C05D6" w:rsidRDefault="006A7446" w:rsidP="006A744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noProof/>
        </w:rPr>
      </w:pPr>
      <w:r w:rsidRPr="008C05D6">
        <w:rPr>
          <w:rFonts w:ascii="Times New Roman" w:hAnsi="Times New Roman" w:cs="Times New Roman"/>
          <w:b/>
          <w:noProof/>
        </w:rPr>
        <w:t>Prepare Bounty box from annotated co-ordinates data</w:t>
      </w:r>
    </w:p>
    <w:p w14:paraId="392B47FF" w14:textId="77777777" w:rsidR="00D00D27" w:rsidRPr="008C05D6" w:rsidRDefault="006A7446" w:rsidP="00D00D27">
      <w:pPr>
        <w:pStyle w:val="ListParagrap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5C" wp14:editId="392B485D">
            <wp:extent cx="3776472" cy="189280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6472" cy="1892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00" w14:textId="77777777" w:rsidR="006A7446" w:rsidRPr="008C05D6" w:rsidRDefault="006A7446" w:rsidP="006A744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noProof/>
        </w:rPr>
      </w:pPr>
      <w:r w:rsidRPr="008C05D6">
        <w:rPr>
          <w:rFonts w:ascii="Times New Roman" w:hAnsi="Times New Roman" w:cs="Times New Roman"/>
          <w:b/>
          <w:noProof/>
        </w:rPr>
        <w:t>Prepare Mask from annotated co-ordinates data</w:t>
      </w:r>
    </w:p>
    <w:p w14:paraId="392B4801" w14:textId="77777777" w:rsidR="006A7446" w:rsidRPr="008C05D6" w:rsidRDefault="006A7446" w:rsidP="006A7446">
      <w:pPr>
        <w:pStyle w:val="ListParagraph"/>
        <w:ind w:left="1080"/>
        <w:rPr>
          <w:rFonts w:ascii="Times New Roman" w:hAnsi="Times New Roman" w:cs="Times New Roman"/>
          <w:b/>
          <w:noProof/>
        </w:rPr>
      </w:pPr>
      <w:r w:rsidRPr="008C05D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B485E" wp14:editId="392B485F">
            <wp:extent cx="5943600" cy="278193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02" w14:textId="24732C94" w:rsidR="006A7446" w:rsidRPr="008C05D6" w:rsidRDefault="00C5663E" w:rsidP="00C5663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 xml:space="preserve">Visualize </w:t>
      </w:r>
      <w:r w:rsidR="00E57726">
        <w:rPr>
          <w:rFonts w:ascii="Times New Roman" w:hAnsi="Times New Roman" w:cs="Times New Roman"/>
          <w:b/>
        </w:rPr>
        <w:t xml:space="preserve">a </w:t>
      </w:r>
      <w:bookmarkStart w:id="0" w:name="_GoBack"/>
      <w:bookmarkEnd w:id="0"/>
      <w:r w:rsidRPr="008C05D6">
        <w:rPr>
          <w:rFonts w:ascii="Times New Roman" w:hAnsi="Times New Roman" w:cs="Times New Roman"/>
          <w:b/>
        </w:rPr>
        <w:t xml:space="preserve">mask </w:t>
      </w:r>
    </w:p>
    <w:p w14:paraId="392B4803" w14:textId="77777777" w:rsidR="00C5663E" w:rsidRPr="008C05D6" w:rsidRDefault="00C5663E" w:rsidP="00C5663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 wp14:anchorId="392B4860" wp14:editId="392B4861">
            <wp:simplePos x="0" y="0"/>
            <wp:positionH relativeFrom="margin">
              <wp:align>center</wp:align>
            </wp:positionH>
            <wp:positionV relativeFrom="paragraph">
              <wp:posOffset>203200</wp:posOffset>
            </wp:positionV>
            <wp:extent cx="4269740" cy="1874520"/>
            <wp:effectExtent l="0" t="0" r="0" b="0"/>
            <wp:wrapTight wrapText="bothSides">
              <wp:wrapPolygon edited="0">
                <wp:start x="0" y="0"/>
                <wp:lineTo x="0" y="21293"/>
                <wp:lineTo x="21491" y="21293"/>
                <wp:lineTo x="21491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6974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C05D6">
        <w:rPr>
          <w:rFonts w:ascii="Times New Roman" w:hAnsi="Times New Roman" w:cs="Times New Roman"/>
          <w:b/>
        </w:rPr>
        <w:t>Visualize using Open CV</w:t>
      </w:r>
    </w:p>
    <w:p w14:paraId="392B4804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5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6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7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8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9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A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B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C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D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E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0F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10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11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12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13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9264" behindDoc="1" locked="0" layoutInCell="1" allowOverlap="1" wp14:anchorId="392B4862" wp14:editId="392B4863">
            <wp:simplePos x="0" y="0"/>
            <wp:positionH relativeFrom="page">
              <wp:align>right</wp:align>
            </wp:positionH>
            <wp:positionV relativeFrom="paragraph">
              <wp:posOffset>-2724785</wp:posOffset>
            </wp:positionV>
            <wp:extent cx="2798445" cy="3583305"/>
            <wp:effectExtent l="0" t="0" r="1905" b="0"/>
            <wp:wrapTight wrapText="bothSides">
              <wp:wrapPolygon edited="0">
                <wp:start x="0" y="0"/>
                <wp:lineTo x="0" y="21474"/>
                <wp:lineTo x="21468" y="21474"/>
                <wp:lineTo x="21468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98445" cy="35833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92B4814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15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16" w14:textId="77777777" w:rsidR="00C5663E" w:rsidRPr="008C05D6" w:rsidRDefault="00C5663E" w:rsidP="00C5663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lastRenderedPageBreak/>
        <w:t>Visualize using Mask-R CNN package</w:t>
      </w:r>
    </w:p>
    <w:p w14:paraId="392B4817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64" wp14:editId="392B4865">
            <wp:extent cx="5038725" cy="50768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507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t xml:space="preserve"> </w:t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66" wp14:editId="392B4867">
            <wp:extent cx="1819275" cy="7620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t xml:space="preserve"> </w:t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68" wp14:editId="392B4869">
            <wp:extent cx="4590288" cy="1847088"/>
            <wp:effectExtent l="0" t="0" r="127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90288" cy="1847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18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B486A" wp14:editId="392B486B">
            <wp:extent cx="4591050" cy="5400675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540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19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1A" w14:textId="77777777" w:rsidR="00C5663E" w:rsidRPr="008C05D6" w:rsidRDefault="00C5663E" w:rsidP="00C5663E">
      <w:pPr>
        <w:rPr>
          <w:rFonts w:ascii="Times New Roman" w:hAnsi="Times New Roman" w:cs="Times New Roman"/>
          <w:b/>
        </w:rPr>
      </w:pPr>
    </w:p>
    <w:p w14:paraId="392B481B" w14:textId="77777777" w:rsidR="00C5663E" w:rsidRPr="008C05D6" w:rsidRDefault="0076103F" w:rsidP="001C08E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Prepare Mask to fed in Deep Learning models</w:t>
      </w:r>
    </w:p>
    <w:p w14:paraId="392B481C" w14:textId="77777777" w:rsidR="001C08E4" w:rsidRPr="008C05D6" w:rsidRDefault="001C08E4" w:rsidP="001C08E4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Using Segmentation and Selective Search for Feature Extraction using OpenCV</w:t>
      </w:r>
    </w:p>
    <w:p w14:paraId="392B481D" w14:textId="77777777" w:rsidR="001C08E4" w:rsidRPr="008C05D6" w:rsidRDefault="001C08E4" w:rsidP="001C08E4">
      <w:pPr>
        <w:pStyle w:val="ListParagraph"/>
        <w:ind w:left="1080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6C" wp14:editId="392B486D">
            <wp:extent cx="5943600" cy="7372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1E" w14:textId="77777777" w:rsidR="001C08E4" w:rsidRPr="008C05D6" w:rsidRDefault="001C08E4" w:rsidP="001C08E4">
      <w:pPr>
        <w:pStyle w:val="ListParagraph"/>
        <w:ind w:left="1080"/>
        <w:rPr>
          <w:rFonts w:ascii="Times New Roman" w:hAnsi="Times New Roman" w:cs="Times New Roman"/>
          <w:b/>
        </w:rPr>
      </w:pPr>
    </w:p>
    <w:p w14:paraId="392B481F" w14:textId="77777777" w:rsidR="001C08E4" w:rsidRPr="008C05D6" w:rsidRDefault="001C08E4" w:rsidP="001C08E4">
      <w:pPr>
        <w:pStyle w:val="ListParagraph"/>
        <w:ind w:left="1080"/>
        <w:rPr>
          <w:rFonts w:ascii="Times New Roman" w:hAnsi="Times New Roman" w:cs="Times New Roman"/>
          <w:b/>
        </w:rPr>
      </w:pPr>
    </w:p>
    <w:p w14:paraId="392B4820" w14:textId="77777777" w:rsidR="001C08E4" w:rsidRPr="008C05D6" w:rsidRDefault="001C08E4" w:rsidP="001C08E4">
      <w:pPr>
        <w:pStyle w:val="ListParagraph"/>
        <w:ind w:left="1080"/>
        <w:rPr>
          <w:rFonts w:ascii="Times New Roman" w:hAnsi="Times New Roman" w:cs="Times New Roman"/>
          <w:b/>
        </w:rPr>
      </w:pPr>
    </w:p>
    <w:p w14:paraId="392B4821" w14:textId="77777777" w:rsidR="001C08E4" w:rsidRPr="008C05D6" w:rsidRDefault="001C08E4" w:rsidP="001C08E4">
      <w:pPr>
        <w:pStyle w:val="ListParagraph"/>
        <w:ind w:left="1080"/>
        <w:rPr>
          <w:rFonts w:ascii="Times New Roman" w:hAnsi="Times New Roman" w:cs="Times New Roman"/>
          <w:b/>
        </w:rPr>
      </w:pPr>
    </w:p>
    <w:p w14:paraId="392B4822" w14:textId="77777777" w:rsidR="001C08E4" w:rsidRPr="008C05D6" w:rsidRDefault="001C08E4" w:rsidP="001C08E4">
      <w:pPr>
        <w:pStyle w:val="ListParagraph"/>
        <w:ind w:left="1080"/>
        <w:rPr>
          <w:rFonts w:ascii="Times New Roman" w:hAnsi="Times New Roman" w:cs="Times New Roman"/>
          <w:b/>
        </w:rPr>
      </w:pPr>
    </w:p>
    <w:p w14:paraId="392B4823" w14:textId="77777777" w:rsidR="001C08E4" w:rsidRPr="008C05D6" w:rsidRDefault="001C08E4" w:rsidP="001C08E4">
      <w:pPr>
        <w:pStyle w:val="ListParagraph"/>
        <w:ind w:left="1080"/>
        <w:rPr>
          <w:rFonts w:ascii="Times New Roman" w:hAnsi="Times New Roman" w:cs="Times New Roman"/>
          <w:b/>
        </w:rPr>
      </w:pPr>
    </w:p>
    <w:p w14:paraId="392B4824" w14:textId="77777777" w:rsidR="001C08E4" w:rsidRPr="008C05D6" w:rsidRDefault="001C08E4" w:rsidP="001C08E4">
      <w:pPr>
        <w:pStyle w:val="ListParagraph"/>
        <w:ind w:left="1080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lastRenderedPageBreak/>
        <w:t xml:space="preserve">Test the </w:t>
      </w:r>
      <w:r w:rsidR="0076103F" w:rsidRPr="008C05D6">
        <w:rPr>
          <w:rFonts w:ascii="Times New Roman" w:hAnsi="Times New Roman" w:cs="Times New Roman"/>
          <w:b/>
        </w:rPr>
        <w:t xml:space="preserve">Masking Search </w:t>
      </w:r>
      <w:r w:rsidRPr="008C05D6">
        <w:rPr>
          <w:rFonts w:ascii="Times New Roman" w:hAnsi="Times New Roman" w:cs="Times New Roman"/>
          <w:b/>
        </w:rPr>
        <w:t>algorithm</w:t>
      </w:r>
    </w:p>
    <w:p w14:paraId="392B4825" w14:textId="77777777" w:rsidR="001C08E4" w:rsidRPr="008C05D6" w:rsidRDefault="001C08E4" w:rsidP="001C08E4">
      <w:pPr>
        <w:pStyle w:val="ListParagraph"/>
        <w:ind w:left="1080"/>
        <w:jc w:val="center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6E" wp14:editId="392B486F">
            <wp:extent cx="4919472" cy="3081528"/>
            <wp:effectExtent l="0" t="0" r="0" b="508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19472" cy="308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70" wp14:editId="392B4871">
            <wp:extent cx="2423160" cy="4663440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423160" cy="4663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26" w14:textId="77777777" w:rsidR="001C08E4" w:rsidRPr="008C05D6" w:rsidRDefault="001C08E4" w:rsidP="001C08E4">
      <w:pPr>
        <w:pStyle w:val="ListParagraph"/>
        <w:ind w:left="1080"/>
        <w:jc w:val="both"/>
        <w:rPr>
          <w:rFonts w:ascii="Times New Roman" w:hAnsi="Times New Roman" w:cs="Times New Roman"/>
          <w:b/>
        </w:rPr>
      </w:pPr>
    </w:p>
    <w:p w14:paraId="392B4827" w14:textId="77777777" w:rsidR="001C08E4" w:rsidRPr="008C05D6" w:rsidRDefault="001C08E4" w:rsidP="001C08E4">
      <w:pPr>
        <w:pStyle w:val="ListParagraph"/>
        <w:ind w:left="1080"/>
        <w:jc w:val="bot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lastRenderedPageBreak/>
        <w:t>Prepare masking accuracy using IOU</w:t>
      </w:r>
    </w:p>
    <w:p w14:paraId="392B4828" w14:textId="77777777" w:rsidR="001C08E4" w:rsidRPr="008C05D6" w:rsidRDefault="001C08E4" w:rsidP="001C08E4">
      <w:pPr>
        <w:pStyle w:val="ListParagraph"/>
        <w:ind w:left="1080"/>
        <w:jc w:val="bot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72" wp14:editId="392B4873">
            <wp:extent cx="5943600" cy="5121275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2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29" w14:textId="77777777" w:rsidR="001C08E4" w:rsidRPr="008C05D6" w:rsidRDefault="001C08E4" w:rsidP="001C08E4">
      <w:pPr>
        <w:pStyle w:val="ListParagraph"/>
        <w:ind w:left="1080"/>
        <w:jc w:val="bot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Assign label for correctly masked image</w:t>
      </w:r>
    </w:p>
    <w:p w14:paraId="392B482A" w14:textId="77777777" w:rsidR="001C08E4" w:rsidRPr="008C05D6" w:rsidRDefault="001C08E4" w:rsidP="001C08E4">
      <w:pPr>
        <w:pStyle w:val="ListParagraph"/>
        <w:ind w:left="1080"/>
        <w:jc w:val="bot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B4874" wp14:editId="392B4875">
            <wp:extent cx="5943600" cy="27203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103F" w:rsidRPr="008C05D6">
        <w:rPr>
          <w:rFonts w:ascii="Times New Roman" w:hAnsi="Times New Roman" w:cs="Times New Roman"/>
          <w:noProof/>
        </w:rPr>
        <w:t xml:space="preserve"> </w:t>
      </w:r>
      <w:r w:rsidR="0076103F" w:rsidRPr="008C05D6">
        <w:rPr>
          <w:rFonts w:ascii="Times New Roman" w:hAnsi="Times New Roman" w:cs="Times New Roman"/>
          <w:noProof/>
        </w:rPr>
        <w:drawing>
          <wp:inline distT="0" distB="0" distL="0" distR="0" wp14:anchorId="392B4876" wp14:editId="392B4877">
            <wp:extent cx="4059936" cy="3575304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059936" cy="357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2B" w14:textId="77777777" w:rsidR="001C08E4" w:rsidRPr="008C05D6" w:rsidRDefault="0076103F" w:rsidP="0076103F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Configuration setting for Mask-RCNN and ResNet101 Pretrained Configuration</w:t>
      </w:r>
    </w:p>
    <w:p w14:paraId="392B482C" w14:textId="77777777" w:rsidR="0076103F" w:rsidRPr="008C05D6" w:rsidRDefault="0076103F" w:rsidP="0076103F">
      <w:pPr>
        <w:rPr>
          <w:rFonts w:ascii="Times New Roman" w:hAnsi="Times New Roman" w:cs="Times New Roman"/>
          <w:noProof/>
        </w:rPr>
      </w:pPr>
      <w:r w:rsidRPr="008C05D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B4878" wp14:editId="392B4879">
            <wp:extent cx="4544568" cy="2084832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544568" cy="2084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t xml:space="preserve"> </w:t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7A" wp14:editId="392B487B">
            <wp:extent cx="3495675" cy="4762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t xml:space="preserve"> </w:t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7C" wp14:editId="392B487D">
            <wp:extent cx="3676650" cy="37528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2D" w14:textId="77777777" w:rsidR="0076103F" w:rsidRPr="008C05D6" w:rsidRDefault="0076103F" w:rsidP="0076103F">
      <w:pPr>
        <w:rPr>
          <w:rFonts w:ascii="Times New Roman" w:hAnsi="Times New Roman" w:cs="Times New Roman"/>
          <w:b/>
          <w:noProof/>
        </w:rPr>
      </w:pPr>
      <w:r w:rsidRPr="008C05D6">
        <w:rPr>
          <w:rFonts w:ascii="Times New Roman" w:hAnsi="Times New Roman" w:cs="Times New Roman"/>
          <w:noProof/>
        </w:rPr>
        <w:t xml:space="preserve">    </w:t>
      </w:r>
      <w:r w:rsidRPr="008C05D6">
        <w:rPr>
          <w:rFonts w:ascii="Times New Roman" w:hAnsi="Times New Roman" w:cs="Times New Roman"/>
          <w:b/>
          <w:noProof/>
        </w:rPr>
        <w:t>Apply  Mask-RCNN packages</w:t>
      </w:r>
    </w:p>
    <w:p w14:paraId="392B482E" w14:textId="77777777" w:rsidR="0076103F" w:rsidRPr="008C05D6" w:rsidRDefault="0076103F" w:rsidP="0076103F">
      <w:p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7E" wp14:editId="392B487F">
            <wp:extent cx="5353050" cy="44767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44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2F" w14:textId="77777777" w:rsidR="0076103F" w:rsidRPr="008C05D6" w:rsidRDefault="0076103F" w:rsidP="0076103F">
      <w:p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Load COCO weights</w:t>
      </w:r>
    </w:p>
    <w:p w14:paraId="392B4830" w14:textId="77777777" w:rsidR="0076103F" w:rsidRPr="008C05D6" w:rsidRDefault="0076103F" w:rsidP="0076103F">
      <w:p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80" wp14:editId="392B4881">
            <wp:extent cx="5942450" cy="368490"/>
            <wp:effectExtent l="0" t="0" r="127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042696" cy="374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31" w14:textId="77777777" w:rsidR="00500CF1" w:rsidRPr="008C05D6" w:rsidRDefault="00500CF1" w:rsidP="00500CF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Define Deep Learning Models</w:t>
      </w:r>
    </w:p>
    <w:p w14:paraId="392B4832" w14:textId="77777777" w:rsidR="00500CF1" w:rsidRPr="008C05D6" w:rsidRDefault="00500CF1" w:rsidP="00500C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lastRenderedPageBreak/>
        <w:t>For Open CV approach: Define VGG + ImageNet weights</w:t>
      </w:r>
    </w:p>
    <w:p w14:paraId="392B4833" w14:textId="77777777" w:rsidR="00500CF1" w:rsidRPr="008C05D6" w:rsidRDefault="00500CF1" w:rsidP="00500CF1">
      <w:pPr>
        <w:pStyle w:val="ListParagraph"/>
        <w:rPr>
          <w:rFonts w:ascii="Times New Roman" w:hAnsi="Times New Roman" w:cs="Times New Roman"/>
          <w:noProof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82" wp14:editId="392B4883">
            <wp:extent cx="5943600" cy="488950"/>
            <wp:effectExtent l="0" t="0" r="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t xml:space="preserve"> </w:t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84" wp14:editId="392B4885">
            <wp:extent cx="4962525" cy="3629025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6252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34" w14:textId="77777777" w:rsidR="00500CF1" w:rsidRPr="008C05D6" w:rsidRDefault="00500CF1" w:rsidP="00500CF1">
      <w:pPr>
        <w:pStyle w:val="ListParagrap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86" wp14:editId="392B4887">
            <wp:extent cx="5114925" cy="1590675"/>
            <wp:effectExtent l="0" t="0" r="9525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114925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b/>
        </w:rPr>
        <w:t>Define Extra layer for pretrained model</w:t>
      </w:r>
    </w:p>
    <w:p w14:paraId="392B4835" w14:textId="77777777" w:rsidR="00500CF1" w:rsidRPr="008C05D6" w:rsidRDefault="00500CF1" w:rsidP="00500CF1">
      <w:pPr>
        <w:pStyle w:val="ListParagrap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88" wp14:editId="392B4889">
            <wp:extent cx="4505325" cy="140970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05325" cy="140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36" w14:textId="77777777" w:rsidR="00500CF1" w:rsidRPr="008C05D6" w:rsidRDefault="00500CF1" w:rsidP="00500CF1">
      <w:pPr>
        <w:pStyle w:val="ListParagrap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B488A" wp14:editId="392B488B">
            <wp:extent cx="5048250" cy="21717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37" w14:textId="77777777" w:rsidR="00500CF1" w:rsidRPr="008C05D6" w:rsidRDefault="00500CF1" w:rsidP="00500CF1">
      <w:pPr>
        <w:pStyle w:val="ListParagrap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Freeze the base layer</w:t>
      </w:r>
    </w:p>
    <w:p w14:paraId="392B4838" w14:textId="77777777" w:rsidR="00500CF1" w:rsidRPr="008C05D6" w:rsidRDefault="00500CF1" w:rsidP="00500CF1">
      <w:pPr>
        <w:pStyle w:val="ListParagraph"/>
        <w:rPr>
          <w:rFonts w:ascii="Times New Roman" w:hAnsi="Times New Roman" w:cs="Times New Roman"/>
          <w:noProof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8C" wp14:editId="392B488D">
            <wp:extent cx="4819650" cy="24003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1965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t xml:space="preserve"> </w:t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8E" wp14:editId="392B488F">
            <wp:extent cx="1809750" cy="5334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180975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39" w14:textId="77777777" w:rsidR="00500CF1" w:rsidRPr="008C05D6" w:rsidRDefault="00500CF1" w:rsidP="00500C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  <w:noProof/>
        </w:rPr>
        <w:t>Define ResNet 101+ COCO weights</w:t>
      </w:r>
      <w:r w:rsidRPr="008C05D6">
        <w:rPr>
          <w:rFonts w:ascii="Times New Roman" w:hAnsi="Times New Roman" w:cs="Times New Roman"/>
          <w:b/>
        </w:rPr>
        <w:t xml:space="preserve"> for Mask-RCNN</w:t>
      </w:r>
    </w:p>
    <w:p w14:paraId="392B483A" w14:textId="77777777" w:rsidR="00500CF1" w:rsidRPr="008C05D6" w:rsidRDefault="00500CF1" w:rsidP="00500CF1">
      <w:pPr>
        <w:pStyle w:val="ListParagrap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90" wp14:editId="392B4891">
            <wp:extent cx="5724525" cy="253365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3B" w14:textId="77777777" w:rsidR="002F4165" w:rsidRPr="008C05D6" w:rsidRDefault="00500CF1" w:rsidP="002F4165">
      <w:pPr>
        <w:pStyle w:val="ListParagraph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B4892" wp14:editId="392B4893">
            <wp:extent cx="4181475" cy="2114550"/>
            <wp:effectExtent l="0" t="0" r="9525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181475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3C" w14:textId="77777777" w:rsidR="002F4165" w:rsidRPr="008C05D6" w:rsidRDefault="002F4165" w:rsidP="002F4165">
      <w:p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 xml:space="preserve">7. </w:t>
      </w:r>
      <w:r w:rsidR="00500CF1" w:rsidRPr="008C05D6">
        <w:rPr>
          <w:rFonts w:ascii="Times New Roman" w:hAnsi="Times New Roman" w:cs="Times New Roman"/>
          <w:b/>
        </w:rPr>
        <w:t xml:space="preserve">Train </w:t>
      </w:r>
      <w:r w:rsidRPr="008C05D6">
        <w:rPr>
          <w:rFonts w:ascii="Times New Roman" w:hAnsi="Times New Roman" w:cs="Times New Roman"/>
          <w:b/>
        </w:rPr>
        <w:t>the</w:t>
      </w:r>
      <w:r w:rsidR="00500CF1" w:rsidRPr="008C05D6">
        <w:rPr>
          <w:rFonts w:ascii="Times New Roman" w:hAnsi="Times New Roman" w:cs="Times New Roman"/>
          <w:b/>
        </w:rPr>
        <w:t xml:space="preserve"> model</w:t>
      </w:r>
    </w:p>
    <w:p w14:paraId="392B483D" w14:textId="77777777" w:rsidR="00500CF1" w:rsidRPr="008C05D6" w:rsidRDefault="002F4165" w:rsidP="002F4165">
      <w:pPr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 xml:space="preserve">a) </w:t>
      </w:r>
      <w:r w:rsidR="00500CF1" w:rsidRPr="008C05D6">
        <w:rPr>
          <w:rFonts w:ascii="Times New Roman" w:hAnsi="Times New Roman" w:cs="Times New Roman"/>
          <w:b/>
        </w:rPr>
        <w:t>VGG16 + ImageNet weights</w:t>
      </w:r>
    </w:p>
    <w:p w14:paraId="392B483E" w14:textId="77777777" w:rsidR="00500CF1" w:rsidRPr="008C05D6" w:rsidRDefault="00500CF1" w:rsidP="002F4165">
      <w:pPr>
        <w:pStyle w:val="ListParagraph"/>
        <w:tabs>
          <w:tab w:val="left" w:pos="4143"/>
        </w:tabs>
        <w:rPr>
          <w:rFonts w:ascii="Times New Roman" w:hAnsi="Times New Roman" w:cs="Times New Roman"/>
          <w:noProof/>
        </w:rPr>
      </w:pPr>
      <w:r w:rsidRPr="008C05D6">
        <w:rPr>
          <w:rFonts w:ascii="Times New Roman" w:hAnsi="Times New Roman" w:cs="Times New Roman"/>
          <w:b/>
        </w:rPr>
        <w:tab/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94" wp14:editId="392B4895">
            <wp:extent cx="5943600" cy="70993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63955" w:rsidRPr="008C05D6">
        <w:rPr>
          <w:rFonts w:ascii="Times New Roman" w:hAnsi="Times New Roman" w:cs="Times New Roman"/>
          <w:noProof/>
        </w:rPr>
        <w:t xml:space="preserve"> </w:t>
      </w:r>
      <w:r w:rsidR="00863955" w:rsidRPr="008C05D6">
        <w:rPr>
          <w:rFonts w:ascii="Times New Roman" w:hAnsi="Times New Roman" w:cs="Times New Roman"/>
          <w:noProof/>
        </w:rPr>
        <w:drawing>
          <wp:inline distT="0" distB="0" distL="0" distR="0" wp14:anchorId="392B4896" wp14:editId="392B4897">
            <wp:extent cx="5943600" cy="888521"/>
            <wp:effectExtent l="0" t="0" r="0" b="698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4"/>
                    <a:srcRect b="35667"/>
                    <a:stretch/>
                  </pic:blipFill>
                  <pic:spPr bwMode="auto">
                    <a:xfrm>
                      <a:off x="0" y="0"/>
                      <a:ext cx="5943600" cy="8885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2B483F" w14:textId="77777777" w:rsidR="002F4165" w:rsidRPr="008C05D6" w:rsidRDefault="002F4165" w:rsidP="002F4165">
      <w:pPr>
        <w:pStyle w:val="ListParagraph"/>
        <w:tabs>
          <w:tab w:val="left" w:pos="4143"/>
        </w:tabs>
        <w:rPr>
          <w:rFonts w:ascii="Times New Roman" w:hAnsi="Times New Roman" w:cs="Times New Roman"/>
          <w:noProof/>
        </w:rPr>
      </w:pPr>
    </w:p>
    <w:p w14:paraId="392B4840" w14:textId="77777777" w:rsidR="002F4165" w:rsidRPr="008C05D6" w:rsidRDefault="002F4165" w:rsidP="002F4165">
      <w:pPr>
        <w:tabs>
          <w:tab w:val="left" w:pos="4143"/>
        </w:tabs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 xml:space="preserve">b) </w:t>
      </w:r>
      <w:proofErr w:type="spellStart"/>
      <w:r w:rsidRPr="008C05D6">
        <w:rPr>
          <w:rFonts w:ascii="Times New Roman" w:hAnsi="Times New Roman" w:cs="Times New Roman"/>
          <w:b/>
        </w:rPr>
        <w:t>ResNet</w:t>
      </w:r>
      <w:proofErr w:type="spellEnd"/>
      <w:r w:rsidRPr="008C05D6">
        <w:rPr>
          <w:rFonts w:ascii="Times New Roman" w:hAnsi="Times New Roman" w:cs="Times New Roman"/>
          <w:b/>
        </w:rPr>
        <w:t xml:space="preserve"> 101 + COCO weights</w:t>
      </w:r>
    </w:p>
    <w:p w14:paraId="392B4841" w14:textId="77777777" w:rsidR="002F4165" w:rsidRPr="008C05D6" w:rsidRDefault="002F4165" w:rsidP="002F4165">
      <w:pPr>
        <w:tabs>
          <w:tab w:val="left" w:pos="4143"/>
        </w:tabs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98" wp14:editId="392B4899">
            <wp:extent cx="5943600" cy="162560"/>
            <wp:effectExtent l="0" t="0" r="0" b="88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42" w14:textId="77777777" w:rsidR="002F4165" w:rsidRPr="008C05D6" w:rsidRDefault="002F4165" w:rsidP="002F4165">
      <w:pPr>
        <w:tabs>
          <w:tab w:val="left" w:pos="4143"/>
        </w:tabs>
        <w:rPr>
          <w:rFonts w:ascii="Times New Roman" w:hAnsi="Times New Roman" w:cs="Times New Roman"/>
          <w:noProof/>
        </w:rPr>
      </w:pPr>
      <w:r w:rsidRPr="008C05D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B489A" wp14:editId="392B489B">
            <wp:extent cx="2428875" cy="22479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42887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t xml:space="preserve"> </w:t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9C" wp14:editId="392B489D">
            <wp:extent cx="5943600" cy="1613139"/>
            <wp:effectExtent l="0" t="0" r="0" b="635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57397" cy="1616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t xml:space="preserve"> </w:t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9E" wp14:editId="392B489F">
            <wp:extent cx="5943600" cy="2027208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51356" cy="2029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43" w14:textId="77777777" w:rsidR="002F4165" w:rsidRPr="008C05D6" w:rsidRDefault="002F4165" w:rsidP="002F4165">
      <w:pPr>
        <w:pStyle w:val="ListParagraph"/>
        <w:numPr>
          <w:ilvl w:val="0"/>
          <w:numId w:val="9"/>
        </w:numPr>
        <w:tabs>
          <w:tab w:val="left" w:pos="4143"/>
        </w:tabs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Evaluation</w:t>
      </w:r>
    </w:p>
    <w:p w14:paraId="392B4844" w14:textId="77777777" w:rsidR="002F4165" w:rsidRPr="008C05D6" w:rsidRDefault="002F4165" w:rsidP="002F4165">
      <w:pPr>
        <w:pStyle w:val="ListParagraph"/>
        <w:numPr>
          <w:ilvl w:val="0"/>
          <w:numId w:val="10"/>
        </w:numPr>
        <w:tabs>
          <w:tab w:val="left" w:pos="4143"/>
        </w:tabs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t>VGG + ImageNet: Model accuracy + IOU window</w:t>
      </w:r>
    </w:p>
    <w:p w14:paraId="392B4845" w14:textId="77777777" w:rsidR="002F4165" w:rsidRPr="008C05D6" w:rsidRDefault="002F4165" w:rsidP="002F4165">
      <w:pPr>
        <w:pStyle w:val="ListParagraph"/>
        <w:tabs>
          <w:tab w:val="left" w:pos="4143"/>
        </w:tabs>
        <w:ind w:left="1080"/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392B48A0" wp14:editId="392B48A1">
            <wp:extent cx="5943600" cy="411734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7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46" w14:textId="77777777" w:rsidR="002F4165" w:rsidRPr="008C05D6" w:rsidRDefault="00FF28F6" w:rsidP="002F4165">
      <w:pPr>
        <w:tabs>
          <w:tab w:val="left" w:pos="4143"/>
        </w:tabs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A2" wp14:editId="392B48A3">
            <wp:extent cx="3886200" cy="3822192"/>
            <wp:effectExtent l="0" t="0" r="0" b="698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382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47" w14:textId="77777777" w:rsidR="00FF28F6" w:rsidRPr="008C05D6" w:rsidRDefault="00FF28F6" w:rsidP="00FF28F6">
      <w:pPr>
        <w:pStyle w:val="ListParagraph"/>
        <w:numPr>
          <w:ilvl w:val="0"/>
          <w:numId w:val="10"/>
        </w:numPr>
        <w:tabs>
          <w:tab w:val="left" w:pos="4143"/>
        </w:tabs>
        <w:rPr>
          <w:rFonts w:ascii="Times New Roman" w:hAnsi="Times New Roman" w:cs="Times New Roman"/>
          <w:b/>
        </w:rPr>
      </w:pPr>
      <w:r w:rsidRPr="008C05D6">
        <w:rPr>
          <w:rFonts w:ascii="Times New Roman" w:hAnsi="Times New Roman" w:cs="Times New Roman"/>
          <w:b/>
        </w:rPr>
        <w:lastRenderedPageBreak/>
        <w:t>Mask-RCNN ResNet101 + COCO weights: MAP evaluation</w:t>
      </w:r>
    </w:p>
    <w:p w14:paraId="392B4848" w14:textId="77777777" w:rsidR="008C05D6" w:rsidRPr="008C05D6" w:rsidRDefault="008C05D6" w:rsidP="008C05D6">
      <w:pPr>
        <w:pStyle w:val="ListParagraph"/>
        <w:tabs>
          <w:tab w:val="left" w:pos="4143"/>
        </w:tabs>
        <w:ind w:left="1080"/>
        <w:rPr>
          <w:rFonts w:ascii="Times New Roman" w:hAnsi="Times New Roman" w:cs="Times New Roman"/>
          <w:b/>
        </w:rPr>
      </w:pPr>
    </w:p>
    <w:p w14:paraId="392B4849" w14:textId="77777777" w:rsidR="00FF28F6" w:rsidRPr="008C05D6" w:rsidRDefault="008C05D6" w:rsidP="00FF28F6">
      <w:pPr>
        <w:pStyle w:val="ListParagraph"/>
        <w:tabs>
          <w:tab w:val="left" w:pos="4143"/>
        </w:tabs>
        <w:ind w:left="1080"/>
        <w:rPr>
          <w:rFonts w:ascii="Times New Roman" w:hAnsi="Times New Roman" w:cs="Times New Roman"/>
          <w:noProof/>
        </w:rPr>
      </w:pP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A4" wp14:editId="392B48A5">
            <wp:extent cx="5943600" cy="1521460"/>
            <wp:effectExtent l="0" t="0" r="0" b="254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noProof/>
        </w:rPr>
        <w:t xml:space="preserve"> </w:t>
      </w:r>
      <w:r w:rsidRPr="008C05D6">
        <w:rPr>
          <w:rFonts w:ascii="Times New Roman" w:hAnsi="Times New Roman" w:cs="Times New Roman"/>
          <w:noProof/>
        </w:rPr>
        <w:drawing>
          <wp:inline distT="0" distB="0" distL="0" distR="0" wp14:anchorId="392B48A6" wp14:editId="392B48A7">
            <wp:extent cx="3905250" cy="1323975"/>
            <wp:effectExtent l="0" t="0" r="0" b="952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B484A" w14:textId="77777777" w:rsidR="008C05D6" w:rsidRDefault="008C05D6" w:rsidP="008C05D6">
      <w:pPr>
        <w:pStyle w:val="ListParagraph"/>
        <w:tabs>
          <w:tab w:val="center" w:pos="5220"/>
        </w:tabs>
        <w:ind w:left="1080"/>
        <w:rPr>
          <w:rFonts w:ascii="Times New Roman" w:hAnsi="Times New Roman" w:cs="Times New Roman"/>
          <w:b/>
          <w:noProof/>
        </w:rPr>
      </w:pPr>
      <w:r w:rsidRPr="008C05D6">
        <w:rPr>
          <w:rFonts w:ascii="Times New Roman" w:hAnsi="Times New Roman" w:cs="Times New Roman"/>
          <w:b/>
          <w:noProof/>
        </w:rPr>
        <w:t>Compare Some Samples</w:t>
      </w:r>
    </w:p>
    <w:p w14:paraId="392B484B" w14:textId="77777777" w:rsidR="008C05D6" w:rsidRPr="008C05D6" w:rsidRDefault="008C05D6" w:rsidP="008C05D6">
      <w:pPr>
        <w:pStyle w:val="ListParagraph"/>
        <w:tabs>
          <w:tab w:val="center" w:pos="5220"/>
        </w:tabs>
        <w:ind w:left="1080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392B48A8" wp14:editId="392B48A9">
            <wp:extent cx="5943600" cy="129603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noProof/>
        </w:rPr>
        <w:t xml:space="preserve"> </w:t>
      </w:r>
      <w:r>
        <w:rPr>
          <w:noProof/>
        </w:rPr>
        <w:drawing>
          <wp:inline distT="0" distB="0" distL="0" distR="0" wp14:anchorId="392B48AA" wp14:editId="392B48AB">
            <wp:extent cx="5943600" cy="1253490"/>
            <wp:effectExtent l="0" t="0" r="0" b="381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05D6">
        <w:rPr>
          <w:rFonts w:ascii="Times New Roman" w:hAnsi="Times New Roman" w:cs="Times New Roman"/>
          <w:b/>
          <w:noProof/>
        </w:rPr>
        <w:tab/>
      </w:r>
    </w:p>
    <w:sectPr w:rsidR="008C05D6" w:rsidRPr="008C05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2B48AE" w14:textId="77777777" w:rsidR="00DB4F8D" w:rsidRDefault="00DB4F8D" w:rsidP="00C5663E">
      <w:pPr>
        <w:spacing w:after="0" w:line="240" w:lineRule="auto"/>
      </w:pPr>
      <w:r>
        <w:separator/>
      </w:r>
    </w:p>
  </w:endnote>
  <w:endnote w:type="continuationSeparator" w:id="0">
    <w:p w14:paraId="392B48AF" w14:textId="77777777" w:rsidR="00DB4F8D" w:rsidRDefault="00DB4F8D" w:rsidP="00C566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2B48AC" w14:textId="77777777" w:rsidR="00DB4F8D" w:rsidRDefault="00DB4F8D" w:rsidP="00C5663E">
      <w:pPr>
        <w:spacing w:after="0" w:line="240" w:lineRule="auto"/>
      </w:pPr>
      <w:r>
        <w:separator/>
      </w:r>
    </w:p>
  </w:footnote>
  <w:footnote w:type="continuationSeparator" w:id="0">
    <w:p w14:paraId="392B48AD" w14:textId="77777777" w:rsidR="00DB4F8D" w:rsidRDefault="00DB4F8D" w:rsidP="00C5663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7F3F4F"/>
    <w:multiLevelType w:val="hybridMultilevel"/>
    <w:tmpl w:val="9454FFC6"/>
    <w:lvl w:ilvl="0" w:tplc="04090011">
      <w:start w:val="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09083B"/>
    <w:multiLevelType w:val="hybridMultilevel"/>
    <w:tmpl w:val="0DB4229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9F7D85"/>
    <w:multiLevelType w:val="hybridMultilevel"/>
    <w:tmpl w:val="0D584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932478"/>
    <w:multiLevelType w:val="hybridMultilevel"/>
    <w:tmpl w:val="24261BCA"/>
    <w:lvl w:ilvl="0" w:tplc="E79E1B2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4F0525C"/>
    <w:multiLevelType w:val="hybridMultilevel"/>
    <w:tmpl w:val="1F987498"/>
    <w:lvl w:ilvl="0" w:tplc="1DA465F6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8AD24EB"/>
    <w:multiLevelType w:val="hybridMultilevel"/>
    <w:tmpl w:val="964EA88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33299B"/>
    <w:multiLevelType w:val="hybridMultilevel"/>
    <w:tmpl w:val="C52E035C"/>
    <w:lvl w:ilvl="0" w:tplc="04090011">
      <w:start w:val="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1110E83"/>
    <w:multiLevelType w:val="hybridMultilevel"/>
    <w:tmpl w:val="585E67DE"/>
    <w:lvl w:ilvl="0" w:tplc="888AB7E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717311E0"/>
    <w:multiLevelType w:val="hybridMultilevel"/>
    <w:tmpl w:val="B61244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55040A"/>
    <w:multiLevelType w:val="hybridMultilevel"/>
    <w:tmpl w:val="5D0E4B20"/>
    <w:lvl w:ilvl="0" w:tplc="FA04F31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3"/>
  </w:num>
  <w:num w:numId="5">
    <w:abstractNumId w:val="7"/>
  </w:num>
  <w:num w:numId="6">
    <w:abstractNumId w:val="8"/>
  </w:num>
  <w:num w:numId="7">
    <w:abstractNumId w:val="1"/>
  </w:num>
  <w:num w:numId="8">
    <w:abstractNumId w:val="6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wNTGxMLEwNgbSlko6SsGpxcWZ+XkgBca1AM/dpqksAAAA"/>
  </w:docVars>
  <w:rsids>
    <w:rsidRoot w:val="00060B6B"/>
    <w:rsid w:val="000518EA"/>
    <w:rsid w:val="00060B6B"/>
    <w:rsid w:val="001A2BB8"/>
    <w:rsid w:val="001C08E4"/>
    <w:rsid w:val="002F4165"/>
    <w:rsid w:val="004F6589"/>
    <w:rsid w:val="00500CF1"/>
    <w:rsid w:val="005366AC"/>
    <w:rsid w:val="006A7446"/>
    <w:rsid w:val="006C630F"/>
    <w:rsid w:val="0076103F"/>
    <w:rsid w:val="00863955"/>
    <w:rsid w:val="008C05D6"/>
    <w:rsid w:val="00C5663E"/>
    <w:rsid w:val="00D00D27"/>
    <w:rsid w:val="00DB4F8D"/>
    <w:rsid w:val="00E57726"/>
    <w:rsid w:val="00E81205"/>
    <w:rsid w:val="00ED1EB4"/>
    <w:rsid w:val="00EF3B8D"/>
    <w:rsid w:val="00F1294D"/>
    <w:rsid w:val="00FF28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B47E1"/>
  <w15:chartTrackingRefBased/>
  <w15:docId w15:val="{74446024-3442-4D23-A5D3-97FAAAE057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3B8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3B8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F3B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6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663E"/>
  </w:style>
  <w:style w:type="paragraph" w:styleId="Footer">
    <w:name w:val="footer"/>
    <w:basedOn w:val="Normal"/>
    <w:link w:val="FooterChar"/>
    <w:uiPriority w:val="99"/>
    <w:unhideWhenUsed/>
    <w:rsid w:val="00C566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66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659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43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fontTable" Target="fontTable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16</Pages>
  <Words>250</Words>
  <Characters>1463</Characters>
  <Application>Microsoft Office Word</Application>
  <DocSecurity>0</DocSecurity>
  <Lines>133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d Asaduzzaman Jabin</cp:lastModifiedBy>
  <cp:revision>12</cp:revision>
  <dcterms:created xsi:type="dcterms:W3CDTF">2023-04-01T20:27:00Z</dcterms:created>
  <dcterms:modified xsi:type="dcterms:W3CDTF">2023-05-10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cd3c75fb2457b7166eaf0291198406cba89bb7db80c268161b9914192108dbd</vt:lpwstr>
  </property>
</Properties>
</file>